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42A3E5" w14:textId="77777777" w:rsidR="006C2516" w:rsidRDefault="006C2516" w:rsidP="006C2516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ல்சாம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யது</w:t>
      </w:r>
      <w:r>
        <w:rPr>
          <w:rFonts w:ascii="Meera Inimai" w:eastAsia="Meera Inimai" w:hAnsi="Meera Inimai" w:cs="Meera Inimai"/>
        </w:rPr>
        <w:t xml:space="preserve"> 68</w:t>
      </w:r>
    </w:p>
    <w:p w14:paraId="3D9663AE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Meera Inimai" w:eastAsia="Meera Inimai" w:hAnsi="Meera Inimai" w:cs="Meera Inimai"/>
          <w:sz w:val="28"/>
          <w:szCs w:val="28"/>
        </w:rPr>
        <w:t xml:space="preserve"> </w:t>
      </w:r>
    </w:p>
    <w:p w14:paraId="4D7ADBBC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ஆஸ்பத்திர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</w:p>
    <w:p w14:paraId="7D4C86BF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ய்றாங்க</w:t>
      </w:r>
    </w:p>
    <w:p w14:paraId="7BDA4A37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க</w:t>
      </w:r>
    </w:p>
    <w:p w14:paraId="005E1180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யிற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</w:p>
    <w:p w14:paraId="33D2162C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ய்யறது</w:t>
      </w:r>
    </w:p>
    <w:p w14:paraId="1DA95215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லாம்</w:t>
      </w:r>
    </w:p>
    <w:p w14:paraId="03BEA50F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ஆஸ்பத்திர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ஷ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</w:t>
      </w:r>
    </w:p>
    <w:p w14:paraId="43CED11E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த்தன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ர்டு</w:t>
      </w:r>
    </w:p>
    <w:p w14:paraId="70394D3A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ங்க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</w:t>
      </w:r>
    </w:p>
    <w:p w14:paraId="6154A866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ுமா</w:t>
      </w:r>
    </w:p>
    <w:p w14:paraId="07CD347D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ொல்லிருங்க</w:t>
      </w:r>
    </w:p>
    <w:p w14:paraId="6663544F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ாத்தி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ீ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ேன்</w:t>
      </w:r>
    </w:p>
    <w:p w14:paraId="0BA63DAF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ெடிக்க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>.</w:t>
      </w:r>
    </w:p>
    <w:p w14:paraId="03991408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லாம்</w:t>
      </w:r>
    </w:p>
    <w:p w14:paraId="22A225E3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னும்</w:t>
      </w:r>
    </w:p>
    <w:p w14:paraId="41944B08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ழி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ணும்</w:t>
      </w:r>
    </w:p>
    <w:p w14:paraId="710F5C60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ேங்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வு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</w:p>
    <w:p w14:paraId="7557D358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ை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ரு</w:t>
      </w:r>
    </w:p>
    <w:p w14:paraId="4553DC91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ணும்</w:t>
      </w:r>
    </w:p>
    <w:p w14:paraId="3D417B6C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ேனேஜ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ரு</w:t>
      </w:r>
    </w:p>
    <w:p w14:paraId="1428A26C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ஏடிஎம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ிஎடுக்கணும்</w:t>
      </w:r>
    </w:p>
    <w:p w14:paraId="75EBC7F2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வ்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ணும்</w:t>
      </w:r>
    </w:p>
    <w:p w14:paraId="71629063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ணும்</w:t>
      </w:r>
      <w:r>
        <w:rPr>
          <w:rFonts w:ascii="Meera Inimai" w:eastAsia="Meera Inimai" w:hAnsi="Meera Inimai" w:cs="Meera Inimai"/>
        </w:rPr>
        <w:t>.</w:t>
      </w:r>
    </w:p>
    <w:p w14:paraId="6D4A215F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ர்ச்சனைத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லாம்</w:t>
      </w:r>
    </w:p>
    <w:p w14:paraId="4FEF19A5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ூசாரிய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ம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ர்ச்ச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</w:p>
    <w:p w14:paraId="22B7AA95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ூசா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ர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ே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ணும்</w:t>
      </w:r>
    </w:p>
    <w:p w14:paraId="7B17CF39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ோவில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நே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றப்பாங்க</w:t>
      </w:r>
    </w:p>
    <w:p w14:paraId="5B75A748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lastRenderedPageBreak/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றப்பாக</w:t>
      </w:r>
    </w:p>
    <w:p w14:paraId="4B9F4C73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ே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ன்னதான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ாங்க</w:t>
      </w:r>
    </w:p>
    <w:p w14:paraId="3944A2B5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ூசா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ப்பாரு</w:t>
      </w:r>
    </w:p>
    <w:p w14:paraId="1922C5CF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தரிச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ே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ம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ம்பிடுவது</w:t>
      </w:r>
    </w:p>
    <w:p w14:paraId="660B57AF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ாப்பாட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ஹோட்ட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</w:p>
    <w:p w14:paraId="5C2FCB56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</w:p>
    <w:p w14:paraId="30987843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ட்காரலாம்</w:t>
      </w:r>
    </w:p>
    <w:p w14:paraId="644A69E5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ழுவு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</w:p>
    <w:p w14:paraId="15CD61F1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ாப்பாட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ல்ல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</w:p>
    <w:p w14:paraId="033315AC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ில்ல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வுடன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</w:p>
    <w:p w14:paraId="59D32706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ல்லாவ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ிறது</w:t>
      </w:r>
    </w:p>
    <w:p w14:paraId="148CEC39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டை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பா</w:t>
      </w:r>
    </w:p>
    <w:p w14:paraId="7D4F056B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வ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ச்ச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ட்ன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ாங்களா</w:t>
      </w:r>
    </w:p>
    <w:p w14:paraId="5B8FDB59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வ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ு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ம்பார்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ாங்களா</w:t>
      </w:r>
    </w:p>
    <w:p w14:paraId="38DEBA60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ங்க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க்கா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ு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ம்</w:t>
      </w:r>
    </w:p>
    <w:p w14:paraId="53A0D4EF" w14:textId="77777777" w:rsidR="006C2516" w:rsidRDefault="006C2516" w:rsidP="006C2516">
      <w:pPr>
        <w:spacing w:after="20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ொங்க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ொங்கல்லா</w:t>
      </w:r>
      <w:r>
        <w:rPr>
          <w:rFonts w:ascii="Meera Inimai" w:eastAsia="Meera Inimai" w:hAnsi="Meera Inimai" w:cs="Meera Inimai"/>
        </w:rPr>
        <w:t xml:space="preserve"> </w:t>
      </w:r>
    </w:p>
    <w:p w14:paraId="5C15A96B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ருக்கா</w:t>
      </w:r>
    </w:p>
    <w:p w14:paraId="46114A7B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ல்லாம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லாமா</w:t>
      </w:r>
    </w:p>
    <w:p w14:paraId="20633E02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ரை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ேபிள்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ட்கார்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</w:t>
      </w:r>
    </w:p>
    <w:p w14:paraId="1A4E86BB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ஏ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ெட்ரா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நக்குள்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க்கிம்</w:t>
      </w:r>
    </w:p>
    <w:p w14:paraId="519369A8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த்தன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ளாட்பா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ம்பர்</w:t>
      </w:r>
    </w:p>
    <w:p w14:paraId="1F4934F0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ங்க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த்த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ட்கிறேன்</w:t>
      </w:r>
    </w:p>
    <w:p w14:paraId="5680AC09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ொல்லச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</w:p>
    <w:p w14:paraId="2154AEBC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ண்ட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வ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ும்</w:t>
      </w:r>
    </w:p>
    <w:p w14:paraId="48C0377D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க்கெ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</w:p>
    <w:p w14:paraId="111DA468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தெரியா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ள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</w:t>
      </w:r>
    </w:p>
    <w:p w14:paraId="3938F622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ீங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க்கெ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</w:p>
    <w:p w14:paraId="594753B6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ெட்ரா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ைவேளை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ய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ப்பாட்டுவிகலா</w:t>
      </w:r>
    </w:p>
    <w:p w14:paraId="20635366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ாத்ரூ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ணும்</w:t>
      </w:r>
    </w:p>
    <w:p w14:paraId="1D832136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த்த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ப்பாட்டுவிய</w:t>
      </w:r>
    </w:p>
    <w:p w14:paraId="4A9DCE16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நே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பா</w:t>
      </w:r>
    </w:p>
    <w:p w14:paraId="22F8080C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லைபா</w:t>
      </w:r>
    </w:p>
    <w:p w14:paraId="205976F9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ல்யாண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்டுச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ணும்</w:t>
      </w:r>
    </w:p>
    <w:p w14:paraId="2335F44B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ல்யாணத்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ீங்க</w:t>
      </w:r>
    </w:p>
    <w:p w14:paraId="67E99FCF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ணும்</w:t>
      </w:r>
    </w:p>
    <w:p w14:paraId="08A4BBBE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ால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ணும்</w:t>
      </w:r>
    </w:p>
    <w:p w14:paraId="32C31EF2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ன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ும்</w:t>
      </w:r>
    </w:p>
    <w:p w14:paraId="0287093A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ரே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</w:p>
    <w:p w14:paraId="1179AB59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்தாயி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பாய்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ேன்</w:t>
      </w:r>
    </w:p>
    <w:p w14:paraId="03AF2E6F" w14:textId="77777777" w:rsidR="006C2516" w:rsidRDefault="006C2516" w:rsidP="006C2516">
      <w:pPr>
        <w:spacing w:after="200" w:line="360" w:lineRule="auto"/>
        <w:rPr>
          <w:rFonts w:ascii="Meera Inimai" w:eastAsia="Meera Inimai" w:hAnsi="Meera Inimai" w:cs="Meera Inimai"/>
        </w:rPr>
      </w:pP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ல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ட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ஜவுள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</w:t>
      </w:r>
    </w:p>
    <w:p w14:paraId="72950C2C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ங்க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ிப்ட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றது</w:t>
      </w:r>
    </w:p>
    <w:p w14:paraId="5B00E87F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த்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</w:p>
    <w:p w14:paraId="4CE43B5C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தள்ளு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ங்களா</w:t>
      </w:r>
    </w:p>
    <w:p w14:paraId="6AC60F7C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</w:p>
    <w:p w14:paraId="4B4D0ACC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ப்பத்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ெடிக்கல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ணும்</w:t>
      </w:r>
    </w:p>
    <w:p w14:paraId="65A40C99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ெடிக்க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ணும்</w:t>
      </w:r>
    </w:p>
    <w:p w14:paraId="61843746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தெரிய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ஷ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ல</w:t>
      </w:r>
    </w:p>
    <w:p w14:paraId="284975A3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</w:p>
    <w:p w14:paraId="2532B5B3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லாம்</w:t>
      </w:r>
    </w:p>
    <w:p w14:paraId="25715272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னும்</w:t>
      </w:r>
    </w:p>
    <w:p w14:paraId="07749EA8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மாத்தி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ை</w:t>
      </w:r>
    </w:p>
    <w:p w14:paraId="1FF75233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ல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லாம்</w:t>
      </w:r>
    </w:p>
    <w:p w14:paraId="6E1926B9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லாம்</w:t>
      </w:r>
    </w:p>
    <w:p w14:paraId="55EF69E3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ீ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ாம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ங்களா</w:t>
      </w:r>
    </w:p>
    <w:p w14:paraId="5CBE0BD8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ட்ட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ரா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ணும்</w:t>
      </w:r>
    </w:p>
    <w:p w14:paraId="01D94A45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ிறை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</w:p>
    <w:p w14:paraId="0802E2A8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ிரஷ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</w:p>
    <w:p w14:paraId="71BDF33D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ுக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றை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ேன்</w:t>
      </w:r>
    </w:p>
    <w:p w14:paraId="1F296270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ங்கதி</w:t>
      </w:r>
    </w:p>
    <w:p w14:paraId="11B233FD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ட்டுக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</w:p>
    <w:p w14:paraId="7C812774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ணும்</w:t>
      </w:r>
    </w:p>
    <w:p w14:paraId="01D39657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ுத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டுப்பூ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ாச்சு</w:t>
      </w:r>
    </w:p>
    <w:p w14:paraId="2D3B2B33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ண்ட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ணும்</w:t>
      </w:r>
    </w:p>
    <w:p w14:paraId="51F501B8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ழி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லாம்</w:t>
      </w:r>
    </w:p>
    <w:p w14:paraId="3F4FD78B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ன்னீங்கன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ரியும்</w:t>
      </w:r>
    </w:p>
    <w:p w14:paraId="750CD851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ற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ல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லை</w:t>
      </w:r>
    </w:p>
    <w:p w14:paraId="08D3A00D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ர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ழிக்கற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லை</w:t>
      </w:r>
    </w:p>
    <w:p w14:paraId="39AFD9AE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ோடு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த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ங்கள்லாம்</w:t>
      </w:r>
      <w:r>
        <w:rPr>
          <w:rFonts w:ascii="Meera Inimai" w:eastAsia="Meera Inimai" w:hAnsi="Meera Inimai" w:cs="Meera Inimai"/>
        </w:rPr>
        <w:t xml:space="preserve"> 220 </w:t>
      </w:r>
      <w:r>
        <w:rPr>
          <w:rFonts w:ascii="Nirmala UI" w:eastAsia="Meera Inimai" w:hAnsi="Nirmala UI" w:cs="Nirmala UI"/>
        </w:rPr>
        <w:t>போடுறாங்க</w:t>
      </w:r>
    </w:p>
    <w:p w14:paraId="2A3EC293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ீ</w:t>
      </w:r>
      <w:r>
        <w:rPr>
          <w:rFonts w:ascii="Meera Inimai" w:eastAsia="Meera Inimai" w:hAnsi="Meera Inimai" w:cs="Meera Inimai"/>
        </w:rPr>
        <w:t xml:space="preserve"> 240 </w:t>
      </w:r>
      <w:r>
        <w:rPr>
          <w:rFonts w:ascii="Nirmala UI" w:eastAsia="Meera Inimai" w:hAnsi="Nirmala UI" w:cs="Nirmala UI"/>
        </w:rPr>
        <w:t>போடு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</w:t>
      </w:r>
    </w:p>
    <w:p w14:paraId="44BB5D7D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விலைபா</w:t>
      </w:r>
    </w:p>
    <w:p w14:paraId="62FE6750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ஆட்டுக்கற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்ளா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றியா</w:t>
      </w:r>
    </w:p>
    <w:p w14:paraId="54CE5F46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ெம்மற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றியா</w:t>
      </w:r>
    </w:p>
    <w:p w14:paraId="0C29D9E6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ிறை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றிய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ல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க்கிறாங்க</w:t>
      </w:r>
    </w:p>
    <w:p w14:paraId="3C98FB63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றி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வி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ப்பா</w:t>
      </w:r>
    </w:p>
    <w:p w14:paraId="53F0CC98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ீ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ும்பா</w:t>
      </w:r>
      <w:r>
        <w:rPr>
          <w:rFonts w:ascii="Meera Inimai" w:eastAsia="Meera Inimai" w:hAnsi="Meera Inimai" w:cs="Meera Inimai"/>
        </w:rPr>
        <w:t xml:space="preserve">. </w:t>
      </w:r>
    </w:p>
    <w:p w14:paraId="57E5D5EF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க்க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க்கரை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ம்ம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</w:t>
      </w:r>
    </w:p>
    <w:p w14:paraId="274D0F30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வ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ோ</w:t>
      </w:r>
    </w:p>
    <w:p w14:paraId="524C645A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உளு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</w:p>
    <w:p w14:paraId="57B2A836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ஆமவ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</w:p>
    <w:p w14:paraId="7BEBFF72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டைய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னா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லாம்</w:t>
      </w:r>
    </w:p>
    <w:p w14:paraId="27B3C4D5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ாப்ப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ீ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ி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ு</w:t>
      </w:r>
    </w:p>
    <w:p w14:paraId="3692E224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பி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வி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ம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மாட்டேங்குது</w:t>
      </w:r>
    </w:p>
    <w:p w14:paraId="3BFA52D9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ூண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</w:p>
    <w:p w14:paraId="0D492B86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ப்ப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ரெக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ாங்க</w:t>
      </w:r>
    </w:p>
    <w:p w14:paraId="4B175B3E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ல்லைன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ட்டோம்</w:t>
      </w:r>
      <w:r>
        <w:rPr>
          <w:rFonts w:ascii="Meera Inimai" w:eastAsia="Meera Inimai" w:hAnsi="Meera Inimai" w:cs="Meera Inimai"/>
        </w:rPr>
        <w:t>.</w:t>
      </w:r>
    </w:p>
    <w:p w14:paraId="5A142FC4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டவ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து</w:t>
      </w:r>
    </w:p>
    <w:p w14:paraId="53794EAA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ு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பி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நெ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ணும்</w:t>
      </w:r>
    </w:p>
    <w:p w14:paraId="6FCBAF24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்வான்ஸ்</w:t>
      </w:r>
    </w:p>
    <w:p w14:paraId="740ADAAE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</w:p>
    <w:p w14:paraId="5F7446E9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ாட்றத்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்வான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</w:p>
    <w:p w14:paraId="0AD142AC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்ளோ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னெக்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ழுக்கனும்</w:t>
      </w:r>
    </w:p>
    <w:p w14:paraId="18F774C9" w14:textId="77777777" w:rsidR="006C2516" w:rsidRDefault="006C2516" w:rsidP="006C2516">
      <w:pPr>
        <w:spacing w:after="20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ன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 xml:space="preserve"> 150 </w:t>
      </w:r>
      <w:r>
        <w:rPr>
          <w:rFonts w:ascii="Nirmala UI" w:eastAsia="Meera Inimai" w:hAnsi="Nirmala UI" w:cs="Nirmala UI"/>
        </w:rPr>
        <w:t>வருமா</w:t>
      </w:r>
      <w:r>
        <w:rPr>
          <w:rFonts w:ascii="Meera Inimai" w:eastAsia="Meera Inimai" w:hAnsi="Meera Inimai" w:cs="Meera Inimai"/>
        </w:rPr>
        <w:t xml:space="preserve"> 200 </w:t>
      </w:r>
      <w:r>
        <w:rPr>
          <w:rFonts w:ascii="Nirmala UI" w:eastAsia="Meera Inimai" w:hAnsi="Nirmala UI" w:cs="Nirmala UI"/>
        </w:rPr>
        <w:t>வருமா</w:t>
      </w:r>
      <w:r>
        <w:rPr>
          <w:rFonts w:ascii="Meera Inimai" w:eastAsia="Meera Inimai" w:hAnsi="Meera Inimai" w:cs="Meera Inimai"/>
        </w:rPr>
        <w:t xml:space="preserve"> 300 </w:t>
      </w:r>
      <w:r>
        <w:rPr>
          <w:rFonts w:ascii="Nirmala UI" w:eastAsia="Meera Inimai" w:hAnsi="Nirmala UI" w:cs="Nirmala UI"/>
        </w:rPr>
        <w:t>சேன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ா</w:t>
      </w:r>
    </w:p>
    <w:p w14:paraId="6848149D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ொல்லு</w:t>
      </w:r>
    </w:p>
    <w:p w14:paraId="304BC3D2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Meera Inimai" w:eastAsia="Meera Inimai" w:hAnsi="Meera Inimai" w:cs="Meera Inimai"/>
        </w:rPr>
        <w:t>300</w:t>
      </w:r>
      <w:r>
        <w:rPr>
          <w:rFonts w:ascii="Nirmala UI" w:eastAsia="Meera Inimai" w:hAnsi="Nirmala UI" w:cs="Nirmala UI"/>
        </w:rPr>
        <w:t>வர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</w:t>
      </w:r>
      <w:r>
        <w:rPr>
          <w:rFonts w:ascii="Meera Inimai" w:eastAsia="Meera Inimai" w:hAnsi="Meera Inimai" w:cs="Meera Inimai"/>
        </w:rPr>
        <w:t xml:space="preserve">100 </w:t>
      </w:r>
      <w:r>
        <w:rPr>
          <w:rFonts w:ascii="Nirmala UI" w:eastAsia="Meera Inimai" w:hAnsi="Nirmala UI" w:cs="Nirmala UI"/>
        </w:rPr>
        <w:t>தான்வருது</w:t>
      </w:r>
    </w:p>
    <w:p w14:paraId="65A421A2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ு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க்கான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றீங்களா</w:t>
      </w:r>
    </w:p>
    <w:p w14:paraId="64AB3597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வ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ர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ணும்</w:t>
      </w:r>
      <w:r>
        <w:rPr>
          <w:rFonts w:ascii="Meera Inimai" w:eastAsia="Meera Inimai" w:hAnsi="Meera Inimai" w:cs="Meera Inimai"/>
        </w:rPr>
        <w:t>.</w:t>
      </w:r>
    </w:p>
    <w:p w14:paraId="1733D7B8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ன்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ய்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ாது</w:t>
      </w:r>
    </w:p>
    <w:p w14:paraId="3AE77CF8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ர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லைன்னா</w:t>
      </w:r>
    </w:p>
    <w:p w14:paraId="5DB208BD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டிவ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பி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த்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ய்யும்</w:t>
      </w:r>
    </w:p>
    <w:p w14:paraId="120621EA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ழ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ால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ேரத்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ாது</w:t>
      </w:r>
    </w:p>
    <w:p w14:paraId="104FCD07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ஹோட்ட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ிருக்கேன்</w:t>
      </w:r>
    </w:p>
    <w:p w14:paraId="60792FCD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ரூ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டிக்க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ட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</w:p>
    <w:p w14:paraId="242BB666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ாப்பாட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</w:p>
    <w:p w14:paraId="3C012240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தங்குவதற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்வான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</w:p>
    <w:p w14:paraId="128BB7C3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ா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</w:p>
    <w:p w14:paraId="15156465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</w:p>
    <w:p w14:paraId="70B94524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ய்ய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ணும்</w:t>
      </w:r>
    </w:p>
    <w:p w14:paraId="0E9E56BD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வந்திருக்கோ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ாதவ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ஸ்ட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ப்ப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</w:p>
    <w:p w14:paraId="6B72506C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ோம்</w:t>
      </w:r>
    </w:p>
    <w:p w14:paraId="1B842F2E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ஏ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ையா</w:t>
      </w:r>
      <w:r>
        <w:rPr>
          <w:rFonts w:ascii="Meera Inimai" w:eastAsia="Meera Inimai" w:hAnsi="Meera Inimai" w:cs="Meera Inimai"/>
        </w:rPr>
        <w:t>.</w:t>
      </w:r>
    </w:p>
    <w:p w14:paraId="3912B993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ஏ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ங்க</w:t>
      </w:r>
    </w:p>
    <w:p w14:paraId="1E660948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ரெ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ங்குவதற்கு</w:t>
      </w:r>
    </w:p>
    <w:p w14:paraId="4B7ED091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ங்கலாம்</w:t>
      </w:r>
    </w:p>
    <w:p w14:paraId="5B143A78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ஷ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னர்</w:t>
      </w:r>
    </w:p>
    <w:p w14:paraId="3213E7BC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ீன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ல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ீங்க</w:t>
      </w:r>
    </w:p>
    <w:p w14:paraId="40ADDE7B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ளுக்கு</w:t>
      </w:r>
    </w:p>
    <w:p w14:paraId="693CDD96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ோதும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ிங்க</w:t>
      </w:r>
    </w:p>
    <w:p w14:paraId="5F0DB994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ரி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</w:p>
    <w:p w14:paraId="2C9546CC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ய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</w:p>
    <w:p w14:paraId="75C9C664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ொரிகட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</w:p>
    <w:p w14:paraId="58CCD2B4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ம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ொத்த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ங்க</w:t>
      </w:r>
    </w:p>
    <w:p w14:paraId="44BC1E47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கண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</w:p>
    <w:p w14:paraId="7FE2704B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க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ிருக்கிறேன்</w:t>
      </w:r>
    </w:p>
    <w:p w14:paraId="2CFAD9AB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ர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லை</w:t>
      </w:r>
    </w:p>
    <w:p w14:paraId="2E7D48AB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வு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ணும்</w:t>
      </w:r>
    </w:p>
    <w:p w14:paraId="17598FE8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ிர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</w:p>
    <w:p w14:paraId="61F26B34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டிக்கை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ோம்</w:t>
      </w:r>
    </w:p>
    <w:p w14:paraId="2C07A560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ன்னா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ும்</w:t>
      </w:r>
    </w:p>
    <w:p w14:paraId="3C60148A" w14:textId="77777777" w:rsidR="006C2516" w:rsidRDefault="006C2516" w:rsidP="006C2516">
      <w:pPr>
        <w:spacing w:after="20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ார்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வு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க்கி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ல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வே</w:t>
      </w:r>
    </w:p>
    <w:p w14:paraId="4D00C29B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ுடியாது</w:t>
      </w:r>
    </w:p>
    <w:p w14:paraId="3136914C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ரொம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ஷ்டப்ப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ு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ளுக</w:t>
      </w:r>
    </w:p>
    <w:p w14:paraId="1570D40C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ங்க</w:t>
      </w:r>
    </w:p>
    <w:p w14:paraId="2483961F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ெய்கூ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</w:p>
    <w:p w14:paraId="6722DADB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ஒருபவுன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வுன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ய்கூ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ீங்க</w:t>
      </w:r>
    </w:p>
    <w:p w14:paraId="3F32FB38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ேதா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ொத்த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ண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</w:p>
    <w:p w14:paraId="21DC7042" w14:textId="77777777" w:rsidR="006C2516" w:rsidRDefault="006C2516" w:rsidP="006C2516">
      <w:pPr>
        <w:spacing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ேதா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ய்கூ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ன்ன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ரியும்</w:t>
      </w:r>
    </w:p>
    <w:p w14:paraId="2033CEFF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era Inimai">
    <w:altName w:val="Calibri"/>
    <w:charset w:val="00"/>
    <w:family w:val="auto"/>
    <w:pitch w:val="default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DS2NDM0MjIxMjZV0lEKTi0uzszPAykwrAUAJLhEHCwAAAA="/>
  </w:docVars>
  <w:rsids>
    <w:rsidRoot w:val="006C2516"/>
    <w:rsid w:val="006370C0"/>
    <w:rsid w:val="006C2516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33C5FF"/>
  <w15:chartTrackingRefBased/>
  <w15:docId w15:val="{EEC01DD8-8FE7-4AF2-A303-2EB7BCE14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2516"/>
    <w:pPr>
      <w:spacing w:line="276" w:lineRule="auto"/>
      <w:ind w:firstLine="0"/>
      <w:jc w:val="left"/>
    </w:pPr>
    <w:rPr>
      <w:rFonts w:ascii="Arial" w:eastAsia="Arial" w:hAnsi="Arial" w:cs="Arial"/>
      <w:lang w:val="t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6</Pages>
  <Words>766</Words>
  <Characters>4372</Characters>
  <Application>Microsoft Office Word</Application>
  <DocSecurity>0</DocSecurity>
  <Lines>36</Lines>
  <Paragraphs>10</Paragraphs>
  <ScaleCrop>false</ScaleCrop>
  <Company/>
  <LinksUpToDate>false</LinksUpToDate>
  <CharactersWithSpaces>5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09T05:29:00Z</dcterms:created>
  <dcterms:modified xsi:type="dcterms:W3CDTF">2021-12-09T05:59:00Z</dcterms:modified>
</cp:coreProperties>
</file>